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AE85F" w14:textId="0E126AB0" w:rsidR="003E02D3" w:rsidRPr="001301BF" w:rsidRDefault="00F074E7" w:rsidP="001301BF">
      <w:pPr>
        <w:ind w:left="720" w:hanging="360"/>
        <w:jc w:val="center"/>
        <w:rPr>
          <w:b/>
          <w:bCs/>
          <w:sz w:val="32"/>
          <w:szCs w:val="32"/>
        </w:rPr>
      </w:pPr>
      <w:r w:rsidRPr="001301BF">
        <w:rPr>
          <w:b/>
          <w:bCs/>
          <w:sz w:val="32"/>
          <w:szCs w:val="32"/>
        </w:rPr>
        <w:t xml:space="preserve">Observations and </w:t>
      </w:r>
      <w:r w:rsidR="001301BF" w:rsidRPr="001301BF">
        <w:rPr>
          <w:b/>
          <w:bCs/>
          <w:sz w:val="32"/>
          <w:szCs w:val="32"/>
        </w:rPr>
        <w:t>Recommendations</w:t>
      </w:r>
    </w:p>
    <w:p w14:paraId="2D16EF23" w14:textId="291A5703" w:rsidR="006A1D0B" w:rsidRDefault="00D56CE3" w:rsidP="003E02D3">
      <w:pPr>
        <w:pStyle w:val="ListParagraph"/>
        <w:numPr>
          <w:ilvl w:val="0"/>
          <w:numId w:val="1"/>
        </w:numPr>
      </w:pPr>
      <w:r>
        <w:t>The number of movies released every year decreased every consecutive year.</w:t>
      </w:r>
      <w:r w:rsidR="006A1D0B">
        <w:t xml:space="preserve"> </w:t>
      </w:r>
      <w:r w:rsidR="00741D06">
        <w:t xml:space="preserve">When we observed it closely month-wise </w:t>
      </w:r>
      <w:r w:rsidR="006A1D0B">
        <w:t>March month</w:t>
      </w:r>
      <w:r w:rsidR="00741D06">
        <w:t xml:space="preserve"> seemed to have the highest number the movies released. USA and India produced about </w:t>
      </w:r>
      <w:r w:rsidR="00765EB4">
        <w:t>1992 movies in 2019.</w:t>
      </w:r>
    </w:p>
    <w:p w14:paraId="588C0509" w14:textId="4C87CE0E" w:rsidR="00741D06" w:rsidRDefault="00765EB4" w:rsidP="006A1D0B">
      <w:pPr>
        <w:pStyle w:val="ListParagraph"/>
        <w:numPr>
          <w:ilvl w:val="0"/>
          <w:numId w:val="1"/>
        </w:numPr>
      </w:pPr>
      <w:r>
        <w:t xml:space="preserve">There are </w:t>
      </w:r>
      <w:r w:rsidR="000A128B">
        <w:t xml:space="preserve">a </w:t>
      </w:r>
      <w:r>
        <w:t>total of 13 genres out of which Drama has the 4285 movies produced</w:t>
      </w:r>
      <w:r w:rsidR="000A128B">
        <w:t xml:space="preserve"> with a highest average duration of 106.77mins thus, RSVP movies should focus more on </w:t>
      </w:r>
      <w:r w:rsidR="003F02FB">
        <w:t xml:space="preserve">the </w:t>
      </w:r>
      <w:r w:rsidR="000A128B">
        <w:t>Drama genre</w:t>
      </w:r>
    </w:p>
    <w:p w14:paraId="7794A216" w14:textId="68CA3CE6" w:rsidR="000A128B" w:rsidRDefault="000A128B" w:rsidP="006A1D0B">
      <w:pPr>
        <w:pStyle w:val="ListParagraph"/>
        <w:numPr>
          <w:ilvl w:val="0"/>
          <w:numId w:val="1"/>
        </w:numPr>
      </w:pPr>
      <w:r>
        <w:t xml:space="preserve">Thriller movies fall </w:t>
      </w:r>
      <w:r w:rsidR="003F02FB">
        <w:t>among</w:t>
      </w:r>
      <w:r>
        <w:t xml:space="preserve"> the top 3 movies</w:t>
      </w:r>
      <w:r w:rsidR="003F02FB">
        <w:t xml:space="preserve"> in terms of the number of movies produced </w:t>
      </w:r>
      <w:r w:rsidR="0079515B">
        <w:t>in</w:t>
      </w:r>
      <w:r w:rsidR="003F02FB">
        <w:t xml:space="preserve"> the third rank.</w:t>
      </w:r>
    </w:p>
    <w:p w14:paraId="605B0066" w14:textId="5D755A2F" w:rsidR="003F02FB" w:rsidRDefault="0079515B" w:rsidP="006A1D0B">
      <w:pPr>
        <w:pStyle w:val="ListParagraph"/>
        <w:numPr>
          <w:ilvl w:val="0"/>
          <w:numId w:val="1"/>
        </w:numPr>
      </w:pPr>
      <w:r>
        <w:t>Maximum number of movies has a median rating of 7</w:t>
      </w:r>
    </w:p>
    <w:p w14:paraId="7A11B46F" w14:textId="3A07436C" w:rsidR="0079515B" w:rsidRPr="004E5010" w:rsidRDefault="0079515B" w:rsidP="006A1D0B">
      <w:pPr>
        <w:pStyle w:val="ListParagraph"/>
        <w:numPr>
          <w:ilvl w:val="0"/>
          <w:numId w:val="1"/>
        </w:numPr>
      </w:pPr>
      <w:r w:rsidRPr="0079515B">
        <w:t>'Dream Warrior Pictures'</w:t>
      </w:r>
      <w:r>
        <w:t xml:space="preserve"> and </w:t>
      </w:r>
      <w:r w:rsidRPr="0079515B"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>'National Theatre Live'</w:t>
      </w:r>
      <w:r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 xml:space="preserve"> are the production house </w:t>
      </w:r>
      <w:r w:rsidR="004E5010"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>that</w:t>
      </w:r>
      <w:r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 xml:space="preserve"> produces most hit movies.</w:t>
      </w:r>
    </w:p>
    <w:p w14:paraId="43B24E17" w14:textId="73915463" w:rsidR="004E5010" w:rsidRPr="004E5010" w:rsidRDefault="004E5010" w:rsidP="006A1D0B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 xml:space="preserve">It can be seen that people have voted more for </w:t>
      </w:r>
      <w:r w:rsidR="001301BF"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>G</w:t>
      </w:r>
      <w:r>
        <w:rPr>
          <w:rFonts w:ascii="Segoe UI" w:hAnsi="Segoe UI" w:cs="Segoe UI"/>
          <w:color w:val="212529"/>
          <w:spacing w:val="2"/>
          <w:sz w:val="20"/>
          <w:szCs w:val="20"/>
          <w:shd w:val="clear" w:color="auto" w:fill="FFFFFF"/>
        </w:rPr>
        <w:t>erman movies compared to Italian movies.</w:t>
      </w:r>
    </w:p>
    <w:p w14:paraId="23C2DCE3" w14:textId="6C490A35" w:rsidR="004E5010" w:rsidRDefault="004E5010" w:rsidP="006A1D0B">
      <w:pPr>
        <w:pStyle w:val="ListParagraph"/>
        <w:numPr>
          <w:ilvl w:val="0"/>
          <w:numId w:val="1"/>
        </w:numPr>
      </w:pPr>
      <w:r w:rsidRPr="004E5010">
        <w:t>'James Mangold'</w:t>
      </w:r>
      <w:r>
        <w:t xml:space="preserve">, </w:t>
      </w:r>
      <w:r w:rsidRPr="004E5010">
        <w:t>'Anthony Russo'</w:t>
      </w:r>
      <w:r>
        <w:t xml:space="preserve">  and </w:t>
      </w:r>
      <w:r w:rsidRPr="004E5010">
        <w:t>'</w:t>
      </w:r>
      <w:proofErr w:type="spellStart"/>
      <w:r w:rsidRPr="004E5010">
        <w:t>Soubin</w:t>
      </w:r>
      <w:proofErr w:type="spellEnd"/>
      <w:r w:rsidRPr="004E5010">
        <w:t xml:space="preserve"> Shahir'</w:t>
      </w:r>
      <w:r>
        <w:t xml:space="preserve"> are the top three directors in the top three genres thus RSVP, can think about hiring them for direction.</w:t>
      </w:r>
    </w:p>
    <w:p w14:paraId="6D7FCC7D" w14:textId="0CC5D9EB" w:rsidR="009A2406" w:rsidRDefault="009A2406" w:rsidP="006A1D0B">
      <w:pPr>
        <w:pStyle w:val="ListParagraph"/>
        <w:numPr>
          <w:ilvl w:val="0"/>
          <w:numId w:val="1"/>
        </w:numPr>
      </w:pPr>
      <w:r w:rsidRPr="009A2406">
        <w:t>'</w:t>
      </w:r>
      <w:proofErr w:type="spellStart"/>
      <w:r w:rsidRPr="009A2406">
        <w:t>Mammootty</w:t>
      </w:r>
      <w:proofErr w:type="spellEnd"/>
      <w:r w:rsidRPr="009A2406">
        <w:t>'</w:t>
      </w:r>
      <w:r>
        <w:t xml:space="preserve"> and </w:t>
      </w:r>
      <w:r w:rsidRPr="009A2406">
        <w:t>'Mohanlal'</w:t>
      </w:r>
      <w:r>
        <w:t xml:space="preserve"> are the top two actors based on their movie median rating and thus can be hired for RSVP’s next project.</w:t>
      </w:r>
    </w:p>
    <w:p w14:paraId="0C352244" w14:textId="1A478097" w:rsidR="009A2406" w:rsidRDefault="009A2406" w:rsidP="006A1D0B">
      <w:pPr>
        <w:pStyle w:val="ListParagraph"/>
        <w:numPr>
          <w:ilvl w:val="0"/>
          <w:numId w:val="1"/>
        </w:numPr>
      </w:pPr>
      <w:r w:rsidRPr="009A2406">
        <w:t>'Marvel Studios'</w:t>
      </w:r>
      <w:r>
        <w:t xml:space="preserve"> </w:t>
      </w:r>
      <w:r w:rsidRPr="009A2406">
        <w:t>'Twentieth Century Fox'</w:t>
      </w:r>
      <w:r>
        <w:t xml:space="preserve"> </w:t>
      </w:r>
      <w:r w:rsidRPr="009A2406">
        <w:t>'Warner Bros.'</w:t>
      </w:r>
      <w:r>
        <w:t xml:space="preserve"> got the maximum number of votes for their movies.</w:t>
      </w:r>
    </w:p>
    <w:p w14:paraId="441CE677" w14:textId="1319BD52" w:rsidR="009A2406" w:rsidRDefault="00850934" w:rsidP="006A1D0B">
      <w:pPr>
        <w:pStyle w:val="ListParagraph"/>
        <w:numPr>
          <w:ilvl w:val="0"/>
          <w:numId w:val="1"/>
        </w:numPr>
      </w:pPr>
      <w:r>
        <w:t xml:space="preserve">Since RSVP is planning for Indian movies, </w:t>
      </w:r>
      <w:r w:rsidR="009A2406" w:rsidRPr="009A2406">
        <w:t xml:space="preserve">'Vijay </w:t>
      </w:r>
      <w:proofErr w:type="spellStart"/>
      <w:r w:rsidR="00F411C0">
        <w:t>Sethupathi</w:t>
      </w:r>
      <w:proofErr w:type="spellEnd"/>
      <w:r w:rsidR="00F411C0">
        <w:t>’</w:t>
      </w:r>
      <w:r>
        <w:t xml:space="preserve"> seems to be the top actor based on the average rating thus they can hire him.</w:t>
      </w:r>
    </w:p>
    <w:p w14:paraId="400D3B45" w14:textId="743744B2" w:rsidR="00850934" w:rsidRDefault="003F6DC4" w:rsidP="006A1D0B">
      <w:pPr>
        <w:pStyle w:val="ListParagraph"/>
        <w:numPr>
          <w:ilvl w:val="0"/>
          <w:numId w:val="1"/>
        </w:numPr>
      </w:pPr>
      <w:r w:rsidRPr="003F6DC4">
        <w:t>'</w:t>
      </w:r>
      <w:proofErr w:type="spellStart"/>
      <w:r w:rsidRPr="003F6DC4">
        <w:t>Taapsee</w:t>
      </w:r>
      <w:proofErr w:type="spellEnd"/>
      <w:r w:rsidRPr="003F6DC4">
        <w:t xml:space="preserve"> </w:t>
      </w:r>
      <w:proofErr w:type="spellStart"/>
      <w:r w:rsidRPr="003F6DC4">
        <w:t>Pannu</w:t>
      </w:r>
      <w:proofErr w:type="spellEnd"/>
      <w:r w:rsidRPr="003F6DC4">
        <w:t>'</w:t>
      </w:r>
      <w:r>
        <w:t xml:space="preserve"> and </w:t>
      </w:r>
      <w:r w:rsidRPr="003F6DC4">
        <w:t xml:space="preserve">'Kriti </w:t>
      </w:r>
      <w:proofErr w:type="spellStart"/>
      <w:r w:rsidRPr="003F6DC4">
        <w:t>Sanon</w:t>
      </w:r>
      <w:proofErr w:type="spellEnd"/>
      <w:r w:rsidRPr="003F6DC4">
        <w:t>'</w:t>
      </w:r>
      <w:r>
        <w:t xml:space="preserve"> are top actresses with an average rating of 7.74 and 7.05 </w:t>
      </w:r>
      <w:r w:rsidR="00FD3A68">
        <w:t>respectively</w:t>
      </w:r>
      <w:r>
        <w:t xml:space="preserve"> for Hindi movies in India, thus can be considered for the next project.</w:t>
      </w:r>
    </w:p>
    <w:p w14:paraId="422A4414" w14:textId="5D80C13D" w:rsidR="003F6DC4" w:rsidRDefault="00FD3A68" w:rsidP="006A1D0B">
      <w:pPr>
        <w:pStyle w:val="ListParagraph"/>
        <w:numPr>
          <w:ilvl w:val="0"/>
          <w:numId w:val="1"/>
        </w:numPr>
      </w:pPr>
      <w:r w:rsidRPr="00FD3A68">
        <w:t>'Star Cinema'</w:t>
      </w:r>
      <w:r>
        <w:t xml:space="preserve"> and </w:t>
      </w:r>
      <w:r w:rsidRPr="00FD3A68">
        <w:t>'Twentieth Century Fox'</w:t>
      </w:r>
      <w:r>
        <w:t xml:space="preserve"> are the top two production houses that produced the highest number of hits amongst multilingual movies.</w:t>
      </w:r>
    </w:p>
    <w:p w14:paraId="2F8221D2" w14:textId="26709CBF" w:rsidR="00F411C0" w:rsidRDefault="00F411C0" w:rsidP="006A1D0B">
      <w:pPr>
        <w:pStyle w:val="ListParagraph"/>
        <w:numPr>
          <w:ilvl w:val="0"/>
          <w:numId w:val="1"/>
        </w:numPr>
      </w:pPr>
      <w:r w:rsidRPr="00F411C0">
        <w:t xml:space="preserve">'Parvathy </w:t>
      </w:r>
      <w:proofErr w:type="spellStart"/>
      <w:r w:rsidRPr="00F411C0">
        <w:t>Thiruvothu</w:t>
      </w:r>
      <w:proofErr w:type="spellEnd"/>
      <w:r w:rsidRPr="00F411C0">
        <w:t>'</w:t>
      </w:r>
      <w:r>
        <w:t xml:space="preserve">, </w:t>
      </w:r>
      <w:r w:rsidRPr="00F411C0">
        <w:t>'Susan Brown'</w:t>
      </w:r>
      <w:r w:rsidR="00D83C6F">
        <w:t xml:space="preserve"> and </w:t>
      </w:r>
      <w:r w:rsidR="00D83C6F" w:rsidRPr="00D83C6F">
        <w:t>'Amanda Lawrence'</w:t>
      </w:r>
      <w:r w:rsidR="00D83C6F">
        <w:t xml:space="preserve"> are the top 3 actresses based on </w:t>
      </w:r>
      <w:r w:rsidR="00F074E7">
        <w:t xml:space="preserve">the </w:t>
      </w:r>
      <w:r w:rsidR="00D83C6F">
        <w:t>number of super hit movies in drama genre.</w:t>
      </w:r>
    </w:p>
    <w:p w14:paraId="28CFC72E" w14:textId="77777777" w:rsidR="00D83C6F" w:rsidRDefault="00D83C6F" w:rsidP="003E02D3">
      <w:pPr>
        <w:ind w:left="360"/>
      </w:pPr>
    </w:p>
    <w:sectPr w:rsidR="00D83C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AE0D7E"/>
    <w:multiLevelType w:val="hybridMultilevel"/>
    <w:tmpl w:val="AA10C2CE"/>
    <w:lvl w:ilvl="0" w:tplc="BD0871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8564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DQ3NLUwMrc0NDFT0lEKTi0uzszPAykwrAUANPkVjywAAAA="/>
  </w:docVars>
  <w:rsids>
    <w:rsidRoot w:val="00D56CE3"/>
    <w:rsid w:val="00054CF3"/>
    <w:rsid w:val="000A128B"/>
    <w:rsid w:val="001301BF"/>
    <w:rsid w:val="003E02D3"/>
    <w:rsid w:val="003F02FB"/>
    <w:rsid w:val="003F6DC4"/>
    <w:rsid w:val="004E5010"/>
    <w:rsid w:val="006A1D0B"/>
    <w:rsid w:val="00741D06"/>
    <w:rsid w:val="00765EB4"/>
    <w:rsid w:val="0079515B"/>
    <w:rsid w:val="00850934"/>
    <w:rsid w:val="009A2406"/>
    <w:rsid w:val="00D56CE3"/>
    <w:rsid w:val="00D83C6F"/>
    <w:rsid w:val="00F074E7"/>
    <w:rsid w:val="00F411C0"/>
    <w:rsid w:val="00F42985"/>
    <w:rsid w:val="00FD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723B3"/>
  <w15:chartTrackingRefBased/>
  <w15:docId w15:val="{9CF897F2-8F39-471B-804C-BE9EB389F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8</cp:revision>
  <dcterms:created xsi:type="dcterms:W3CDTF">2022-07-19T10:55:00Z</dcterms:created>
  <dcterms:modified xsi:type="dcterms:W3CDTF">2022-07-19T13:34:00Z</dcterms:modified>
</cp:coreProperties>
</file>